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841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8385"/>
        <w:gridCol w:w="1365"/>
      </w:tblGrid>
      <w:tr w:rsidR="00A31841" w:rsidRPr="00480B91" w:rsidTr="000D0C12">
        <w:trPr>
          <w:tblHeader/>
        </w:trPr>
        <w:tc>
          <w:tcPr>
            <w:tcW w:w="8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876243">
            <w:pPr>
              <w:spacing w:before="120" w:after="120"/>
              <w:ind w:right="630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Name of Grant Program</w:t>
            </w:r>
            <w:r w:rsidRPr="00480B91">
              <w:rPr>
                <w:rFonts w:ascii="Arial" w:eastAsia="Arial" w:hAnsi="Arial" w:cs="Arial"/>
              </w:rPr>
              <w:t xml:space="preserve">: </w:t>
            </w:r>
            <w:r w:rsidR="00AD5EE8" w:rsidRPr="00480B91">
              <w:rPr>
                <w:rFonts w:ascii="Arial" w:eastAsia="Arial" w:hAnsi="Arial" w:cs="Arial"/>
              </w:rPr>
              <w:t xml:space="preserve">Gateway Cities - </w:t>
            </w:r>
            <w:r w:rsidR="0098372D" w:rsidRPr="00480B91">
              <w:rPr>
                <w:rFonts w:ascii="Arial" w:eastAsia="Arial" w:hAnsi="Arial" w:cs="Arial"/>
              </w:rPr>
              <w:t>Bilingual Educ</w:t>
            </w:r>
            <w:r w:rsidR="009F0460" w:rsidRPr="00480B91">
              <w:rPr>
                <w:rFonts w:ascii="Arial" w:eastAsia="Arial" w:hAnsi="Arial" w:cs="Arial"/>
              </w:rPr>
              <w:t>a</w:t>
            </w:r>
            <w:r w:rsidR="00306BE3" w:rsidRPr="00480B91">
              <w:rPr>
                <w:rFonts w:ascii="Arial" w:eastAsia="Arial" w:hAnsi="Arial" w:cs="Arial"/>
              </w:rPr>
              <w:t xml:space="preserve">tion </w:t>
            </w:r>
            <w:r w:rsidR="00AD5EE8" w:rsidRPr="00480B91">
              <w:rPr>
                <w:rFonts w:ascii="Arial" w:eastAsia="Arial" w:hAnsi="Arial" w:cs="Arial"/>
              </w:rPr>
              <w:t xml:space="preserve">Program – </w:t>
            </w:r>
            <w:r w:rsidR="0019020B" w:rsidRPr="00480B91">
              <w:rPr>
                <w:rFonts w:ascii="Arial" w:eastAsia="Arial" w:hAnsi="Arial" w:cs="Arial"/>
              </w:rPr>
              <w:t xml:space="preserve">All levels ( priority will be given to </w:t>
            </w:r>
            <w:r w:rsidR="00AD5EE8" w:rsidRPr="00480B91">
              <w:rPr>
                <w:rFonts w:ascii="Arial" w:eastAsia="Arial" w:hAnsi="Arial" w:cs="Arial"/>
              </w:rPr>
              <w:t>Secondary</w:t>
            </w:r>
            <w:r w:rsidR="0019020B" w:rsidRPr="00480B91">
              <w:rPr>
                <w:rFonts w:ascii="Arial" w:eastAsia="Arial" w:hAnsi="Arial" w:cs="Arial"/>
              </w:rPr>
              <w:t>)</w:t>
            </w:r>
            <w:r w:rsidR="00AD5EE8" w:rsidRPr="00480B9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5C542F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F</w:t>
            </w:r>
            <w:r w:rsidR="0098372D" w:rsidRPr="00480B91">
              <w:rPr>
                <w:rFonts w:ascii="Arial" w:eastAsia="Arial" w:hAnsi="Arial" w:cs="Arial"/>
                <w:b/>
              </w:rPr>
              <w:t xml:space="preserve">und Code: </w:t>
            </w:r>
            <w:r w:rsidR="005C542F" w:rsidRPr="00480B91">
              <w:rPr>
                <w:rFonts w:ascii="Arial" w:eastAsia="Arial" w:hAnsi="Arial" w:cs="Arial"/>
                <w:b/>
              </w:rPr>
              <w:t>181</w:t>
            </w:r>
          </w:p>
        </w:tc>
      </w:tr>
    </w:tbl>
    <w:p w:rsidR="00A31841" w:rsidRPr="00480B91" w:rsidRDefault="00A31841">
      <w:pPr>
        <w:rPr>
          <w:sz w:val="22"/>
          <w:szCs w:val="22"/>
        </w:rPr>
      </w:pPr>
    </w:p>
    <w:p w:rsidR="00A31841" w:rsidRPr="00480B91" w:rsidRDefault="00EC4384">
      <w:pPr>
        <w:pStyle w:val="Heading2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 xml:space="preserve">PART </w:t>
      </w:r>
      <w:r w:rsidR="005A2CB8" w:rsidRPr="00480B91">
        <w:rPr>
          <w:rFonts w:ascii="Arial" w:eastAsia="Arial" w:hAnsi="Arial" w:cs="Arial"/>
          <w:sz w:val="22"/>
          <w:szCs w:val="22"/>
        </w:rPr>
        <w:t>V - SCHOOL DISTRICT ASSURANCE</w:t>
      </w:r>
    </w:p>
    <w:p w:rsidR="00A31841" w:rsidRPr="00480B91" w:rsidRDefault="00A31841">
      <w:pPr>
        <w:jc w:val="both"/>
        <w:rPr>
          <w:rFonts w:ascii="Arial" w:eastAsia="Arial" w:hAnsi="Arial" w:cs="Arial"/>
        </w:rPr>
      </w:pPr>
    </w:p>
    <w:p w:rsidR="00A31841" w:rsidRPr="00480B91" w:rsidRDefault="005A2C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s Superintendent, I support the participation of ___________________ School in the </w:t>
      </w:r>
      <w:r w:rsidR="0098372D" w:rsidRPr="00480B91">
        <w:rPr>
          <w:rFonts w:ascii="Arial" w:eastAsia="Arial" w:hAnsi="Arial" w:cs="Arial"/>
          <w:b/>
          <w:color w:val="000000"/>
          <w:sz w:val="22"/>
          <w:szCs w:val="22"/>
        </w:rPr>
        <w:t>Bilingual Educ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tion </w:t>
      </w:r>
      <w:r w:rsidR="005C2D9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Grant 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Program - </w:t>
      </w:r>
      <w:r w:rsidR="00EE11A4" w:rsidRPr="00480B91">
        <w:rPr>
          <w:rFonts w:ascii="Arial" w:eastAsia="Arial" w:hAnsi="Arial" w:cs="Arial"/>
        </w:rPr>
        <w:t xml:space="preserve">All levels (priority will be given to Secondary) </w:t>
      </w:r>
      <w:r w:rsidR="00EE11A4" w:rsidRPr="00480B91">
        <w:rPr>
          <w:rFonts w:ascii="Arial" w:eastAsia="Arial" w:hAnsi="Arial" w:cs="Arial"/>
          <w:b/>
          <w:color w:val="000000"/>
          <w:sz w:val="22"/>
          <w:szCs w:val="22"/>
        </w:rPr>
        <w:t>as</w:t>
      </w: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 outlined below:</w:t>
      </w:r>
    </w:p>
    <w:p w:rsidR="00A31841" w:rsidRPr="00480B91" w:rsidRDefault="00A31841">
      <w:pPr>
        <w:ind w:left="2160" w:hanging="2160"/>
        <w:jc w:val="both"/>
        <w:rPr>
          <w:rFonts w:ascii="Arial" w:eastAsia="Arial" w:hAnsi="Arial" w:cs="Arial"/>
          <w:b/>
          <w:sz w:val="22"/>
          <w:szCs w:val="22"/>
        </w:rPr>
      </w:pPr>
    </w:p>
    <w:p w:rsidR="004A5F2B" w:rsidRPr="00480B91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>I will ensure that the principals, participating teachers an</w:t>
      </w:r>
      <w:r w:rsidR="0098372D" w:rsidRPr="00480B91">
        <w:rPr>
          <w:rFonts w:ascii="Arial" w:eastAsia="Arial" w:hAnsi="Arial" w:cs="Arial"/>
          <w:sz w:val="22"/>
          <w:szCs w:val="22"/>
        </w:rPr>
        <w:t xml:space="preserve">d district </w:t>
      </w:r>
      <w:r w:rsidR="004060B6" w:rsidRPr="00480B91">
        <w:rPr>
          <w:rFonts w:ascii="Arial" w:eastAsia="Arial" w:hAnsi="Arial" w:cs="Arial"/>
          <w:sz w:val="22"/>
          <w:szCs w:val="22"/>
        </w:rPr>
        <w:t xml:space="preserve">use the funds as explained in </w:t>
      </w:r>
      <w:r w:rsidR="0098372D" w:rsidRPr="00480B91">
        <w:rPr>
          <w:rFonts w:ascii="Arial" w:eastAsia="Arial" w:hAnsi="Arial" w:cs="Arial"/>
          <w:sz w:val="22"/>
          <w:szCs w:val="22"/>
        </w:rPr>
        <w:t>the Bilingual Educ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ation Grant Program – </w:t>
      </w:r>
      <w:r w:rsidR="00EE11A4" w:rsidRPr="00480B91">
        <w:rPr>
          <w:rFonts w:ascii="Arial" w:eastAsia="Arial" w:hAnsi="Arial" w:cs="Arial"/>
        </w:rPr>
        <w:t xml:space="preserve">All levels ( priority will be given to Secondary) 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 </w:t>
      </w: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cooperate with the Department of Elementary and Secondary Education (DESE) in the evaluation of the project (funded by DESE).</w:t>
      </w:r>
    </w:p>
    <w:p w:rsidR="0098372D" w:rsidRPr="004A5F2B" w:rsidRDefault="0098372D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submit a Preliminary Alternative Program Plan to DESE for review by November 15, 2019.</w:t>
      </w:r>
      <w:bookmarkStart w:id="0" w:name="_GoBack"/>
      <w:bookmarkEnd w:id="0"/>
    </w:p>
    <w:p w:rsidR="00A31841" w:rsidRDefault="00A31841">
      <w:pPr>
        <w:tabs>
          <w:tab w:val="left" w:pos="72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bookmarkStart w:id="1" w:name="_gjdgxs" w:colFirst="0" w:colLast="0"/>
      <w:bookmarkEnd w:id="1"/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Tr="000D0C12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b/>
          <w:sz w:val="22"/>
          <w:szCs w:val="22"/>
        </w:rPr>
      </w:pPr>
    </w:p>
    <w:sectPr w:rsidR="00A31841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002" w:rsidRDefault="00A61002">
      <w:r>
        <w:separator/>
      </w:r>
    </w:p>
  </w:endnote>
  <w:endnote w:type="continuationSeparator" w:id="0">
    <w:p w:rsidR="00A61002" w:rsidRDefault="00A61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002" w:rsidRDefault="00A61002">
      <w:r>
        <w:separator/>
      </w:r>
    </w:p>
  </w:footnote>
  <w:footnote w:type="continuationSeparator" w:id="0">
    <w:p w:rsidR="00A61002" w:rsidRDefault="00A61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kxqAZDH0DUsAAAA"/>
  </w:docVars>
  <w:rsids>
    <w:rsidRoot w:val="00A31841"/>
    <w:rsid w:val="000C317F"/>
    <w:rsid w:val="000D0C12"/>
    <w:rsid w:val="00177CC7"/>
    <w:rsid w:val="0019020B"/>
    <w:rsid w:val="002A4491"/>
    <w:rsid w:val="00306BE3"/>
    <w:rsid w:val="0034680D"/>
    <w:rsid w:val="004060B6"/>
    <w:rsid w:val="00480B91"/>
    <w:rsid w:val="004A5F2B"/>
    <w:rsid w:val="005A2CB8"/>
    <w:rsid w:val="005C2D93"/>
    <w:rsid w:val="005C542F"/>
    <w:rsid w:val="006828A7"/>
    <w:rsid w:val="006C3C28"/>
    <w:rsid w:val="007142EA"/>
    <w:rsid w:val="00794104"/>
    <w:rsid w:val="007A1954"/>
    <w:rsid w:val="007E2F54"/>
    <w:rsid w:val="007F1680"/>
    <w:rsid w:val="00876243"/>
    <w:rsid w:val="00977CFC"/>
    <w:rsid w:val="0098372D"/>
    <w:rsid w:val="009A2083"/>
    <w:rsid w:val="009B5566"/>
    <w:rsid w:val="009E3968"/>
    <w:rsid w:val="009F0460"/>
    <w:rsid w:val="00A31841"/>
    <w:rsid w:val="00A3740D"/>
    <w:rsid w:val="00A61002"/>
    <w:rsid w:val="00A71B8C"/>
    <w:rsid w:val="00AB0BF2"/>
    <w:rsid w:val="00AD5EE8"/>
    <w:rsid w:val="00B81457"/>
    <w:rsid w:val="00D53632"/>
    <w:rsid w:val="00EC4384"/>
    <w:rsid w:val="00EE11A4"/>
    <w:rsid w:val="00F0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55269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A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7681</_dlc_DocId>
    <_dlc_DocIdUrl xmlns="733efe1c-5bbe-4968-87dc-d400e65c879f">
      <Url>https://sharepoint.doemass.org/ese/webteam/cps/_layouts/DocIdRedir.aspx?ID=DESE-231-47681</Url>
      <Description>DESE-231-4768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83D9D1E-BA66-4764-B14E-E2A19CC0F5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527045A0-54BE-4128-94D1-F047A631C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A3D5A4-D1F8-41D5-944B-46B61F68EA9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 Education Bilingual Education Program Secondary Part IV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 Education Bilingual Education Program Secondary Part IV</dc:title>
  <dc:creator>DESE</dc:creator>
  <cp:lastModifiedBy>Zou, Dong (EOE)</cp:lastModifiedBy>
  <cp:revision>8</cp:revision>
  <dcterms:created xsi:type="dcterms:W3CDTF">2018-12-24T20:42:00Z</dcterms:created>
  <dcterms:modified xsi:type="dcterms:W3CDTF">2019-01-0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an 3 2019</vt:lpwstr>
  </property>
</Properties>
</file>